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08c4e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8e06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10915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26Z</dcterms:created>
  <dcterms:modified xsi:type="dcterms:W3CDTF">2016-12-06T04:41:26Z</dcterms:modified>
</cp:coreProperties>
</file>